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3.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มตรครับ // รองรับ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w:t>
      </w:r>
    </w:p>
    <w:p>
      <w:pPr>
        <w:pStyle w:val="BodyText"/>
      </w:pPr>
      <w:r>
        <w:t xml:space="preserve">[ภาษาท้องถิ่น]มตีกับบริเวณใกล้ฐานตรงนี้ได้รับคำตอบจากผู้ประสานงานของ</w:t>
      </w:r>
    </w:p>
    <w:p>
      <w:pPr>
        <w:pStyle w:val="BodyText"/>
      </w:pPr>
      <w:r>
        <w:t xml:space="preserve">[เสียงปรบมือ]ทางกองกำลังพันธมิตร รวมถึงฝ่ายต่</w:t>
      </w:r>
    </w:p>
    <w:p>
      <w:pPr>
        <w:pStyle w:val="BodyText"/>
      </w:pPr>
      <w:r>
        <w:t xml:space="preserve">[เสียงดนตรี]อต้านนี่ คาดว่ามีกำลังมากพอ แล้วก็ตั้งแนวสกัดไว้โดยรอบนะคะ ล่าสุด</w:t>
      </w:r>
    </w:p>
    <w:p>
      <w:pPr>
        <w:pStyle w:val="BodyText"/>
      </w:pPr>
      <w:r>
        <w:t xml:space="preserve">[เสียงดนตรี]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หลังจากฝ่ายค้าน ประสานเสียงนะครับ วตั้งข้อสังเกต ตั้งคำถามถึงแหล่งที่มาของงบประมาณในการทำโครงการดิจิทัลวอลเล็ต ครับรเกษตรและสหกรณ์การเกษตร หรือ ธกส.โดยอาศัยด้านวินัยการเงินการคลัง นายกฯ ยืนยันครับ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นะครับพอจะ… // ก็ครบแล้วครับ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จะไม่กระทบกับคนหาดใหญ่และนักท่องเที่ยว ซึ่งตอนนี้ได้หาสถานที่จำกัดขยะแห่งใหม่แล้วครับ//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มีรายงานค่าเฉลี่ยแคดเมียมในตลาดโลกปี 2566 นะครับ ว่าเพิ่มขึ้นจากตันละ 3.4 ดอลล่าร์สหรัฐ4.1 ดอลลาร์สหรัฐ หรือตันละ 11เป็นตันละ 110,000 บาทครับอาจจะเป็นแรงจูงใจหนึ่งนะครับ ที่ทำให้เกิดกระบวนการลักลอบแล้วก็ขนย้ายกากแคดเมียมซึ่งเป็นประเทศปลายทางที่มีสัญญาในการรับซื้อกากแคดเมียมครับ ด้านที่ปรึกษา ด้านจัดเก็บภาษีกรมศุลกากรกรมศุลกากร ย้ำว่าตอนนี้ยังไม่พบกากแคดเมียมที่ตกค้างบริเวณท่าเรือ รอส่งออกนะครับกากแคดเมียมที่ถูกขุดขึ้นมา 15,000 ตันน่าจะอยู่ในประเทศทั้งหมดครับ แต่ก็ยอมรับครับ ว่าถ้ามีความพยายามในการส่งออกแคดเมียม โดยสำแดงเป็นเป็นอย่างอื่น เช่น เขียนมาเป็นทองแดง เมื่อผ่านเครื่องX-ray หรือมองด้วยตาเปล่า ก็ไม่สามารถแยกได้นะครับดังนั้น กรมจึงระวังปัญหาอย่างใกล้ชิดครับ // ซึ่งจริง ๆ วันนี้เฝ้าระวังนี่ เฝ้าแร่ เพราะกลัวตอบคำถามเลย X-ray ก็เห็นเป็นสีเดียวกัน มองด้วยตาเปล่านี่ เขาบอกคนที่ไม่มีความรู้ เขาก็ไม่รู้ว่าเปผ็นแคนึกว่ามันเป็นทองแดง คือ อันนี้มันเลยดูยากไงนี่ เพราะว่าอย่างผมคุยกับกระทรวงอุตสหกรรมไปดูนี่ เขาก็คิดว่าเป็นทองแดงนะ ถ้าไม่เอาไปตรวจวิเคราะห์</w:t>
      </w:r>
    </w:p>
    <w:p>
      <w:pPr>
        <w:pStyle w:val="BodyText"/>
      </w:pPr>
      <w:r>
        <w:t xml:space="preserve">(คุณเจษฎา) นางสาวศิริกัญญา ตันสกุลรัฐมนตรีว่าการกระทรวงอุตสาหกรรม ระบุว่า ขฯะนี้อำนวยการขนย้ายกากแคดเมียม และสังกะสีอุตสาหกรรมได้หารือร่วมกับบริษัท เบาด์ แอนด์ บียอนด์เรื่องการแก้ไขปัญหาการขนแคดเมียมกลับมาฝังที่เดิมในจังหวัดตากค่ะ ซึ่ง…ิไปยังบริษัทบียอนด์ ไป 3 ฉบับการขนย้ายกากแคดเมียมและก็กากสังกะสีนะคะ ให้ไปด้วยคำสั่งในเพิงหรือว่าวัสดุที่ไม่ใช้แล้วออกนอกบริเวณโรงงาน แล้วก็คำสั่งให้ระงับการกระทำที่ฝ่าฝืนปฏิบัติให้ถูกต้อง และคำสั่งระงับการกระทำที่ฝ่าฝืนแก้ไข ปรับปรุงให้ถูกต้อง ตามวัตถุอันตราย พุทธศักราช 2555 ค่ะ</w:t>
      </w:r>
    </w:p>
    <w:p>
      <w:pPr>
        <w:pStyle w:val="BodyText"/>
      </w:pPr>
      <w:r>
        <w:t xml:space="preserve">(คุณเจษฎา) สาระสำคัญของทั้ง 3 คำสั่งนะครับ ก็คือการแจ้วเพิกถอนการแจ้งเพิกถอนการอนุญาต ขนกากตาม พรบ. โรงงานกากแคดเมียม กลับมาฝังกลบที่เดิม โดยต้องทำการขนย้ายการ ให้ได้ภาสยใน 3 วัน นับจากวันที่ได้รับคำสั่ง แล้วก็ให้ขนกากแคดเมียมทั้งหมดกลับภายใน 30 เมษายนนี้ให้ถูกต้องเรียบร้อย ตามรายงานวิเคราะห์สิ่งแวดล้อมหรือ EIA วันที่ 15 พฤษภาคม นี้ครับ</w:t>
      </w:r>
    </w:p>
    <w:p>
      <w:pPr>
        <w:pStyle w:val="BodyText"/>
      </w:pPr>
      <w:r>
        <w:t xml:space="preserve">(คุณวันวิสาข์) ระหว่างที่รอขนย้ายการดูแลกากไม่ให้กระทบกับผู้คน อยความสนใจ อยู่ในความห่วงใยของหลายฝ่ายนะคะวันนี้กรรมมาธิการที่ดินไปหารือเรื่องกากแคดเมียม กันที่อำเภอบ้านบึง จังหวัดชลบุรีนะคะก็คือระหว่างรอเคลื่อนย้ายนั้น จะดูแลอย่างไร ไม่ให้ออกไปสู่สิ่งแวดล้อมค่ะ การขนย้ายกากแคดเมียมจากโรงงานในอำเภอคลองกิ่ว จังหวัดรวมแล้วกว่า 4,400 ตันยังคงรอหน่วยงานที่เกี่ยวข้องมาประเมินความพร้อมค่ะ แต่สิ่งที่ต้องทำเวลานี้ก็คือ การนำถุงพลาสติกไปคลุมกากแคดเมียมป้องกันฝน นี่เป็นข้อกังวล ข้อห่วงใยการที่ดิน ทรัพยากรสิ่งแวดล้อมที่ลงพื้นที่ไปติดตามสถานการณ์ และร่วมกันหารือเรื่องที่เกี่ยวข้องในพื้นที่ หารือร่วมกันฝนพื้นที่อำเภอบ้านบึงนะคะ คุยกันเรื่องการเก็บและการขนย้ายแนวทางการแก้ไขเพิ่มเติม รองระบุว่า กากแคดเมียม บางส่วนวางอยู่นอกอาคาร ไม่มีอะไรคลุม แล้วก็ยังมีฝนตกลงมาก่อนหน้านี้ว่าอาจจะมีความเสี่ยงที่จะเกิดการปนเปื้อนไปยังแหล่งน้ำธรรมชาติค่ะอีกทั้งยังมีข้อกังวลว่าจะขนย้ายวิธีไหนจึงจะเหมาะสมมากที่สุด และข้อเสนอหนึ่ง ก็คือขนย้ายด้วยตู้คอนเทนเนอร์ // บางส่วนยังวางกองอยู่นอกอาคารโดยไม่มีอะไรปกคลุมซึมลงในดินอะไรต่าง ๆ ได้ แล้วก็ก็แคดเมียมบางส่วนที่อยู่บ้านของโกดังโดนฝนสาดขนทรายเมื่อกี้ มีการโดนน้ำแล้วถุงบรรจุภัณฑ์มันก็แตก ปริออกมาโดยเฉาพะวันนี้ประเด็นที่เราค่อนข้างเป็นห่วงก็คือถ้าเกิดมีการขนย้าย ต้องดูว่ามีการขนย้ายด้วยวิธีการใด</w:t>
      </w:r>
    </w:p>
    <w:p>
      <w:pPr>
        <w:pStyle w:val="BodyText"/>
      </w:pPr>
      <w:r>
        <w:t xml:space="preserve">(คุณเจษฎา) นายสมนึก จงมีวศินคณะกรรมาธิการอธิบายนะครับ ว่าเหมืองแคดเมียมอยู่ที่จังหวัดตากอยู่ภายใต้เงื่อนไข และหลักเกณแต่เนื่องจากมีการผู้ถือครอง ถ้าต้องการมีการขุดแคดเมียนขึ้นมา ก็สามารถทำได้ครับ แต่ต้องนโยบายและแผนทรัพยากรธรรมชาติและสิ่งแวดล้อม แต่วิธีนี้ ไมท่สามารถผ่านขั้นตอนดังกล่าวครับกากแคดเมียมในหลายพื้นที่ ในวันนี้นายสมนึก โพสต์เนื้อหาส่วนหนึ่งบอกว่า พ.ร.บปี 2560 บัญญัติเอาไว้ชัดเจนครับ แร่หใมายความร่วมถึง โลหะและประกันโลหะกรรม ดังนั้นการขนย้ายแร่ ต้องมีแร่ ซึ่งอายุของการครอบครอง ต้องต่อแบบปีต่อปีครับ แล้วก็ตั้งคำถามต่อโรงงานอุตสาหกรรมรวมถึงกรมอุตสาหกรรมตรวจสอบประเด็นนี้หรือไม่ครับ</w:t>
      </w:r>
    </w:p>
    <w:p>
      <w:pPr>
        <w:pStyle w:val="BodyText"/>
      </w:pPr>
      <w:r>
        <w:t xml:space="preserve">(คุณสมนึก)แดง มันก็ไม่มีใครต่อถามว่าเขาจะไปต่อได้ไหม เขาก็สามารถทำได้ แต่เขาต้อไปขออนุญาตกับ กพร. ก็คือกรม</w:t>
      </w:r>
    </w:p>
    <w:p>
      <w:pPr>
        <w:pStyle w:val="BodyText"/>
      </w:pPr>
      <w:r>
        <w:t xml:space="preserve">(คุณวันวิสาข์) Thai PBS สอบถามเรื่องนี้จากนายอดีทัศอดิทัต วะสีนนท์อดิทัต วะสีนนท์และการเหมืองแร่ค่ะ ก็ได้รับคำอธิบายว่ากากแคดเมียมที่ถูกนำขึ้นยมา จัดเป็นอุตสาหกรรม ไม่ใช่แร่ของ พรบ. ปี 2560 ที่บัญญัติขึ้นเพื่อใช้กำกับเหมืองแคดเมียมแม้ว่าจะเป็นสารพลอยได้แต่ว่าถูฏปรับสเถียรโดยผสมสารเพื่อห่อหุ้มเพื่อป้องกันการชะล้าง เพื่อมีความเป็นพิษน้อยลงไม่ได้มีเจตนาจะนำไปใช้ประโยชน์มาตั้งแต่แรก เพราะว่ามีการขอเรื่องประกอบโลหะกรรมไปเรียบร้อยแล้ว ดัดังกล่าวจะถูกกำกับดูแลโดย พร. โรงงานวัตถุอันตราย และกฎหมายว่าด้วยคุณภาพสิ่งแวดล้อมค่ะ</w:t>
      </w:r>
    </w:p>
    <w:p>
      <w:pPr>
        <w:pStyle w:val="BodyText"/>
      </w:pPr>
      <w:r>
        <w:t xml:space="preserve">(คุณเจษฎา)</w:t>
      </w:r>
    </w:p>
    <w:p>
      <w:pPr>
        <w:pStyle w:val="BodyText"/>
      </w:pPr>
      <w:r>
        <w:t xml:space="preserve">(คุณเจษฎา) สงกรานต์นี้เป้นสงกรานต์แรกของนายกเศรษฐา ในฐานะนายกรัฐมนตรีการเปิดทำเนียบให้คนไปรดน้ำ ขอพรแล้วนายกฯ วันนี้ลงพื้นที่เหมือนเดิมครับ ไปตรวจสภาพการจราจรและอำรนวยความสะดวกให้กับประชาชนที่เดินทางกลับภูมิลำเนาจากการประเมินสถานการณ์ในช่วงเทศกาลสงกรานต์ปีนี้นายกรัฐมนตรี เชื่อว่าคนจะเดินทางกลับบ้านกันเยอะนะครับจึงต้องระมัดระวังความปลอดภัย เดินสายตรวจสภาพการจราจรและความพร้อมในการอำนวยความสะดวกจัดการจราจร และการเกิดอุบัติเหตุกรมทางหลวงครับ// ช่วงปีใหม่เป็นช่วงที่มีรถเยอะ ปีหใม่ไทยก็มีการคาดการณ์ว่าจะมีจะมีรถเยอะขึ้นอีก 20 เปอร์เซ็นต์ เพราะฉะนัั้นรถติดบ้าง ครับ แน่นอนว่าต้องมีความสมัครใจ แล้วก็ฝากด้วยแล้วกันเรื่องของเมาแล้วครับ ไม่อยากให้มีให้ดูแล…</w:t>
      </w:r>
    </w:p>
    <w:p>
      <w:pPr>
        <w:pStyle w:val="BodyText"/>
      </w:pPr>
      <w:r>
        <w:t xml:space="preserve">(คุณวันวิสาข์) นายจุรินทร์ ลักษณวิศิษฏ์จะมีปริมาณการจราจรหนาแน่น รวมถึงมีความเสี่ยงต่อการเกิดอุบัติเหตุบนทางหลวงมากกว่าปกติดให้กรมทางหลวงดูแลเรื่องความปลอดภัย และอำนวยความสะดวกให้กับประชาชนค่ะกระทรงคมนาคม บำรุงซ่อมแซมไฟฟ้า แสงสว่าง ไฟทาง และป้ายต่าง ๆพร้อมปรับแก้จุดเสี่ยงจุดอันตราย พร้อมรถร่วมร่วม รวมไปถึงคืนผิวการจราจร และการก่อสร้างวางแผนการจัดการจราจร และจัดแผนการช่วยเหลือเอาไว้ช่วยเหลือประชาชน ขณะที่ศูนย์บริการประชาชนกรมทางหลวง คาดว่าตั้งแต่วันที่ 6 ยาวไปถึง 17เมษายน จะมีปริมาณรถเข้า-ออก ประมาณ 6 ล้านคันซึ่งปัจจุบันก็มีรถออกไปแล้ว 60 เปอร์เซ็นต์ค่ะ</w:t>
      </w:r>
    </w:p>
    <w:p>
      <w:pPr>
        <w:pStyle w:val="BodyText"/>
      </w:pPr>
      <w:r>
        <w:t xml:space="preserve">(คุณเจษฎา) ตามประเพณีวันปีใหม่ไทยนะครับ นายกฯเอาฤกษ์เอาชัย โดยการเอาดอกไม้ไปสักการะพร้อมพรหม ศาลพระภูมิสิ่งศักดิ์สิทธิ์ของทำเนียบรัฐบาลรวมไปถึงประกอบพิธีสงฆ์หรือเจ้าพระคุณสมเด็จธงชัย ครับ ผู้ช่วยเจ้าอาวาส วัดไตรมิตรวิทยารามวรวิหารนายกฯ ให้อยู่นาน ๆ อยู่ร่วมเย็นเป็นสุขพร้อมกับอนุโมทนาการทำหน้าที่ พร้อมกับย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5-05-20T10:29:13Z</dcterms:created>
  <dcterms:modified xsi:type="dcterms:W3CDTF">2025-05-20T1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3.58 น.</vt:lpwstr>
  </property>
  <property fmtid="{D5CDD505-2E9C-101B-9397-08002B2CF9AE}" pid="3" name="subtitle">
    <vt:lpwstr/>
  </property>
</Properties>
</file>